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right" w:tblpY="-949"/>
        <w:tblOverlap w:val="never"/>
        <w:tblW w:w="0" w:type="auto"/>
        <w:tblLayout w:type="fixed"/>
        <w:tblLook w:val="00A0" w:firstRow="1" w:lastRow="0" w:firstColumn="1" w:lastColumn="0" w:noHBand="0" w:noVBand="0"/>
      </w:tblPr>
      <w:tblGrid>
        <w:gridCol w:w="2836"/>
      </w:tblGrid>
      <w:tr w:rsidR="00196396" w:rsidRPr="00CB0161" w14:paraId="705B21C8" w14:textId="77777777" w:rsidTr="00196396">
        <w:trPr>
          <w:trHeight w:val="1298"/>
        </w:trPr>
        <w:tc>
          <w:tcPr>
            <w:tcW w:w="2836" w:type="dxa"/>
          </w:tcPr>
          <w:p w14:paraId="00524CDB" w14:textId="4BEF81F5" w:rsidR="00196396" w:rsidRPr="00CB0161" w:rsidRDefault="00A07809" w:rsidP="00196396">
            <w:pPr>
              <w:tabs>
                <w:tab w:val="left" w:pos="3585"/>
              </w:tabs>
              <w:spacing w:after="0" w:line="240" w:lineRule="auto"/>
              <w:rPr>
                <w:b/>
                <w:bCs/>
                <w:sz w:val="40"/>
                <w:szCs w:val="40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1D3DB3BC" wp14:editId="167970F7">
                  <wp:extent cx="1663700" cy="54864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700" cy="54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CE3D07" w14:textId="77777777" w:rsidR="0028149C" w:rsidRDefault="0028149C" w:rsidP="0028149C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</w:t>
      </w:r>
    </w:p>
    <w:p w14:paraId="6328F453" w14:textId="6C85F92C" w:rsidR="0028149C" w:rsidRDefault="0028149C" w:rsidP="0028149C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</w:t>
      </w:r>
      <w:r w:rsidRPr="0028149C">
        <w:rPr>
          <w:rFonts w:ascii="Times New Roman" w:hAnsi="Times New Roman"/>
          <w:b/>
          <w:bCs/>
          <w:sz w:val="28"/>
          <w:szCs w:val="28"/>
        </w:rPr>
        <w:t xml:space="preserve">MACP </w:t>
      </w:r>
      <w:r w:rsidR="0037732D" w:rsidRPr="0028149C">
        <w:rPr>
          <w:rFonts w:ascii="Times New Roman" w:hAnsi="Times New Roman"/>
          <w:b/>
          <w:bCs/>
          <w:sz w:val="28"/>
          <w:szCs w:val="28"/>
        </w:rPr>
        <w:t>Referral Form</w:t>
      </w:r>
    </w:p>
    <w:p w14:paraId="6AB50E88" w14:textId="77777777" w:rsidR="0028149C" w:rsidRPr="0028149C" w:rsidRDefault="0028149C" w:rsidP="0028149C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09190653" w14:textId="040AFB1E" w:rsidR="002E7383" w:rsidRPr="00DA46A8" w:rsidRDefault="002E7383" w:rsidP="002E7383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r w:rsidRPr="007A7EC4">
        <w:rPr>
          <w:rFonts w:ascii="Times New Roman" w:hAnsi="Times New Roman"/>
          <w:b/>
          <w:bCs/>
          <w:sz w:val="24"/>
          <w:szCs w:val="24"/>
        </w:rPr>
        <w:t>Please complete the boxes in</w:t>
      </w:r>
      <w:r w:rsidR="00DA46A8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7A7EC4">
        <w:rPr>
          <w:rFonts w:ascii="Times New Roman" w:hAnsi="Times New Roman"/>
          <w:b/>
          <w:bCs/>
          <w:sz w:val="24"/>
          <w:szCs w:val="24"/>
        </w:rPr>
        <w:t>white only. Grey boxes are for MACP office use only</w:t>
      </w:r>
      <w:r w:rsidR="001F0CB4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1F0CB4" w:rsidRPr="001F0CB4">
        <w:rPr>
          <w:rFonts w:ascii="Times New Roman" w:hAnsi="Times New Roman"/>
          <w:b/>
          <w:bCs/>
          <w:color w:val="FF0000"/>
          <w:sz w:val="24"/>
          <w:szCs w:val="24"/>
          <w:u w:val="single"/>
        </w:rPr>
        <w:t>Clients MUST COMPLETE THIS FORM IN FULL,</w:t>
      </w:r>
      <w:r w:rsidR="001F0CB4" w:rsidRPr="001F0CB4">
        <w:rPr>
          <w:rFonts w:ascii="Times New Roman" w:hAnsi="Times New Roman"/>
          <w:b/>
          <w:bCs/>
          <w:color w:val="FF0000"/>
          <w:sz w:val="24"/>
          <w:szCs w:val="24"/>
        </w:rPr>
        <w:t xml:space="preserve"> </w:t>
      </w:r>
      <w:r w:rsidR="001F0CB4">
        <w:rPr>
          <w:rFonts w:ascii="Times New Roman" w:hAnsi="Times New Roman"/>
          <w:b/>
          <w:bCs/>
          <w:color w:val="FF0000"/>
          <w:sz w:val="24"/>
          <w:szCs w:val="24"/>
        </w:rPr>
        <w:t xml:space="preserve">so we can allocate you to the </w:t>
      </w:r>
      <w:r w:rsidR="0028149C">
        <w:rPr>
          <w:rFonts w:ascii="Times New Roman" w:hAnsi="Times New Roman"/>
          <w:b/>
          <w:bCs/>
          <w:color w:val="FF0000"/>
          <w:sz w:val="24"/>
          <w:szCs w:val="24"/>
        </w:rPr>
        <w:t xml:space="preserve">most </w:t>
      </w:r>
      <w:r w:rsidR="001F0CB4">
        <w:rPr>
          <w:rFonts w:ascii="Times New Roman" w:hAnsi="Times New Roman"/>
          <w:b/>
          <w:bCs/>
          <w:color w:val="FF0000"/>
          <w:sz w:val="24"/>
          <w:szCs w:val="24"/>
        </w:rPr>
        <w:t xml:space="preserve">appropriate counsellor. </w:t>
      </w:r>
    </w:p>
    <w:tbl>
      <w:tblPr>
        <w:tblpPr w:leftFromText="180" w:rightFromText="180" w:vertAnchor="text" w:horzAnchor="margin" w:tblpY="579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66"/>
        <w:gridCol w:w="2699"/>
        <w:gridCol w:w="92"/>
        <w:gridCol w:w="49"/>
        <w:gridCol w:w="976"/>
        <w:gridCol w:w="234"/>
        <w:gridCol w:w="788"/>
        <w:gridCol w:w="219"/>
        <w:gridCol w:w="52"/>
        <w:gridCol w:w="104"/>
        <w:gridCol w:w="511"/>
        <w:gridCol w:w="125"/>
        <w:gridCol w:w="1783"/>
      </w:tblGrid>
      <w:tr w:rsidR="0009709A" w:rsidRPr="00CB0161" w14:paraId="3E416BB0" w14:textId="77777777" w:rsidTr="00F25FD1">
        <w:trPr>
          <w:trHeight w:val="699"/>
        </w:trPr>
        <w:tc>
          <w:tcPr>
            <w:tcW w:w="2966" w:type="dxa"/>
            <w:shd w:val="solid" w:color="BFBFBF" w:fill="D9D9D9"/>
          </w:tcPr>
          <w:p w14:paraId="0351F20D" w14:textId="199DE754" w:rsidR="0009709A" w:rsidRPr="001F0CB4" w:rsidRDefault="0009709A" w:rsidP="001F0CB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Counsellor Allocation</w:t>
            </w:r>
            <w:r w:rsidR="00165DA7">
              <w:rPr>
                <w:rFonts w:ascii="Times New Roman" w:hAnsi="Times New Roman"/>
                <w:b/>
                <w:bCs/>
              </w:rPr>
              <w:t>/Ref No:</w:t>
            </w:r>
            <w:r w:rsidR="001F0CB4">
              <w:rPr>
                <w:rFonts w:ascii="Times New Roman" w:hAnsi="Times New Roman"/>
                <w:b/>
                <w:bCs/>
              </w:rPr>
              <w:t xml:space="preserve"> </w:t>
            </w:r>
            <w:r w:rsidRPr="002E7383">
              <w:rPr>
                <w:rFonts w:ascii="Times New Roman" w:hAnsi="Times New Roman"/>
                <w:b/>
                <w:bCs/>
                <w:i/>
              </w:rPr>
              <w:t>(Office Use Only)</w:t>
            </w:r>
          </w:p>
        </w:tc>
        <w:tc>
          <w:tcPr>
            <w:tcW w:w="7632" w:type="dxa"/>
            <w:gridSpan w:val="12"/>
            <w:shd w:val="solid" w:color="BFBFBF" w:fill="D9D9D9"/>
          </w:tcPr>
          <w:p w14:paraId="79BF9AAF" w14:textId="77777777" w:rsidR="0009709A" w:rsidRPr="002E7383" w:rsidRDefault="0009709A" w:rsidP="002E7383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  <w:p w14:paraId="469E3419" w14:textId="055CF5CF" w:rsidR="0009709A" w:rsidRPr="002E7383" w:rsidRDefault="0009709A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09709A" w:rsidRPr="00CB0161" w14:paraId="62533765" w14:textId="77777777" w:rsidTr="007A29E3">
        <w:tc>
          <w:tcPr>
            <w:tcW w:w="2966" w:type="dxa"/>
            <w:shd w:val="solid" w:color="BFBFBF" w:fill="D9D9D9"/>
          </w:tcPr>
          <w:p w14:paraId="185A4D9B" w14:textId="77777777" w:rsidR="0009709A" w:rsidRDefault="0009709A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Information captured by: (MACP Representative)</w:t>
            </w:r>
          </w:p>
          <w:p w14:paraId="55037EB8" w14:textId="1934C445" w:rsidR="00222729" w:rsidRPr="002E7383" w:rsidRDefault="00222729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791" w:type="dxa"/>
            <w:gridSpan w:val="2"/>
            <w:shd w:val="solid" w:color="BFBFBF" w:fill="D9D9D9"/>
          </w:tcPr>
          <w:p w14:paraId="4CB60B4E" w14:textId="77777777" w:rsidR="00132D0B" w:rsidRDefault="00132D0B" w:rsidP="00605E84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0CCFC49" w14:textId="183B5B6A" w:rsidR="0009709A" w:rsidRPr="002E7383" w:rsidRDefault="0009709A" w:rsidP="00605E84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266" w:type="dxa"/>
            <w:gridSpan w:val="5"/>
            <w:shd w:val="solid" w:color="BFBFBF" w:fill="D9D9D9"/>
          </w:tcPr>
          <w:p w14:paraId="62F7602D" w14:textId="77777777" w:rsidR="0009709A" w:rsidRPr="002E7383" w:rsidRDefault="0009709A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47317F28" w14:textId="6FB42FF3" w:rsidR="00A54EF9" w:rsidRPr="002E7383" w:rsidRDefault="00A54EF9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Date</w:t>
            </w:r>
          </w:p>
        </w:tc>
        <w:tc>
          <w:tcPr>
            <w:tcW w:w="2575" w:type="dxa"/>
            <w:gridSpan w:val="5"/>
            <w:shd w:val="solid" w:color="BFBFBF" w:fill="D9D9D9"/>
          </w:tcPr>
          <w:p w14:paraId="6CCBD264" w14:textId="6D886183" w:rsidR="00A54EF9" w:rsidRPr="002E7383" w:rsidRDefault="00A54EF9" w:rsidP="00915C6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9709A" w:rsidRPr="00CB0161" w14:paraId="6AA02D2D" w14:textId="77777777" w:rsidTr="007A29E3">
        <w:trPr>
          <w:trHeight w:val="454"/>
        </w:trPr>
        <w:tc>
          <w:tcPr>
            <w:tcW w:w="2966" w:type="dxa"/>
            <w:shd w:val="clear" w:color="auto" w:fill="BFBFBF" w:themeFill="background1" w:themeFillShade="BF"/>
          </w:tcPr>
          <w:p w14:paraId="2D80FB47" w14:textId="296C0D62" w:rsidR="0009709A" w:rsidRPr="002E7383" w:rsidRDefault="0009709A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Referrer</w:t>
            </w:r>
            <w:r w:rsidR="00F25FD1">
              <w:rPr>
                <w:rFonts w:ascii="Times New Roman" w:hAnsi="Times New Roman"/>
                <w:b/>
                <w:bCs/>
              </w:rPr>
              <w:t>/Client/Organisation</w:t>
            </w:r>
          </w:p>
        </w:tc>
        <w:tc>
          <w:tcPr>
            <w:tcW w:w="2791" w:type="dxa"/>
            <w:gridSpan w:val="2"/>
          </w:tcPr>
          <w:p w14:paraId="4834A79D" w14:textId="30DC4C86" w:rsidR="0009709A" w:rsidRPr="002E7383" w:rsidRDefault="0009709A" w:rsidP="00605E84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266" w:type="dxa"/>
            <w:gridSpan w:val="5"/>
            <w:shd w:val="clear" w:color="auto" w:fill="BFBFBF" w:themeFill="background1" w:themeFillShade="BF"/>
          </w:tcPr>
          <w:p w14:paraId="270EFD31" w14:textId="60567430" w:rsidR="0009709A" w:rsidRPr="002E7383" w:rsidRDefault="0009709A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Tel No</w:t>
            </w:r>
          </w:p>
        </w:tc>
        <w:tc>
          <w:tcPr>
            <w:tcW w:w="2575" w:type="dxa"/>
            <w:gridSpan w:val="5"/>
          </w:tcPr>
          <w:p w14:paraId="0513FB66" w14:textId="529C3042" w:rsidR="0009709A" w:rsidRPr="002E7383" w:rsidRDefault="0009709A" w:rsidP="00605E84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09709A" w:rsidRPr="00CB0161" w14:paraId="16F739B8" w14:textId="77777777" w:rsidTr="00F73838">
        <w:trPr>
          <w:trHeight w:val="449"/>
        </w:trPr>
        <w:tc>
          <w:tcPr>
            <w:tcW w:w="2966" w:type="dxa"/>
            <w:shd w:val="clear" w:color="auto" w:fill="BFBFBF" w:themeFill="background1" w:themeFillShade="BF"/>
          </w:tcPr>
          <w:p w14:paraId="1DF20F3C" w14:textId="77777777" w:rsidR="0009709A" w:rsidRPr="002E7383" w:rsidRDefault="0009709A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Organisation &amp; email:</w:t>
            </w:r>
          </w:p>
        </w:tc>
        <w:tc>
          <w:tcPr>
            <w:tcW w:w="7632" w:type="dxa"/>
            <w:gridSpan w:val="12"/>
          </w:tcPr>
          <w:p w14:paraId="6A3F3C3F" w14:textId="77777777" w:rsidR="0009709A" w:rsidRPr="002E7383" w:rsidRDefault="0009709A" w:rsidP="002E7383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09709A" w:rsidRPr="00CB0161" w14:paraId="53C4A482" w14:textId="77777777" w:rsidTr="002E7383">
        <w:tc>
          <w:tcPr>
            <w:tcW w:w="10598" w:type="dxa"/>
            <w:gridSpan w:val="13"/>
            <w:shd w:val="pct25" w:color="auto" w:fill="auto"/>
          </w:tcPr>
          <w:p w14:paraId="05DB93E0" w14:textId="77777777" w:rsidR="0009709A" w:rsidRPr="002E7383" w:rsidRDefault="0009709A" w:rsidP="002E7383">
            <w:pPr>
              <w:tabs>
                <w:tab w:val="left" w:pos="3435"/>
                <w:tab w:val="center" w:pos="5191"/>
              </w:tabs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ab/>
            </w:r>
            <w:r w:rsidRPr="002E7383">
              <w:rPr>
                <w:rFonts w:ascii="Times New Roman" w:hAnsi="Times New Roman"/>
                <w:b/>
                <w:bCs/>
              </w:rPr>
              <w:tab/>
              <w:t>Client Details Only</w:t>
            </w:r>
          </w:p>
        </w:tc>
      </w:tr>
      <w:tr w:rsidR="007A29E3" w:rsidRPr="00CB0161" w14:paraId="38BE32FD" w14:textId="77777777" w:rsidTr="007A29E3">
        <w:trPr>
          <w:trHeight w:val="473"/>
        </w:trPr>
        <w:tc>
          <w:tcPr>
            <w:tcW w:w="2966" w:type="dxa"/>
            <w:shd w:val="clear" w:color="auto" w:fill="BFBFBF" w:themeFill="background1" w:themeFillShade="BF"/>
          </w:tcPr>
          <w:p w14:paraId="39E7E88B" w14:textId="7B6A9D23" w:rsidR="007A29E3" w:rsidRPr="002E7383" w:rsidRDefault="007A29E3" w:rsidP="007A29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Name</w:t>
            </w:r>
            <w:r>
              <w:rPr>
                <w:rFonts w:ascii="Times New Roman" w:hAnsi="Times New Roman"/>
                <w:b/>
                <w:bCs/>
              </w:rPr>
              <w:t>/Age/Date of Birth</w:t>
            </w:r>
          </w:p>
        </w:tc>
        <w:tc>
          <w:tcPr>
            <w:tcW w:w="2840" w:type="dxa"/>
            <w:gridSpan w:val="3"/>
          </w:tcPr>
          <w:p w14:paraId="458811AA" w14:textId="16A3AFFA" w:rsidR="007A29E3" w:rsidRPr="002E7383" w:rsidRDefault="007A29E3" w:rsidP="00605E84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373" w:type="dxa"/>
            <w:gridSpan w:val="6"/>
          </w:tcPr>
          <w:p w14:paraId="101A8266" w14:textId="21023EBA" w:rsidR="007A29E3" w:rsidRPr="002E7383" w:rsidRDefault="007A29E3" w:rsidP="00B3325C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9" w:type="dxa"/>
            <w:gridSpan w:val="3"/>
          </w:tcPr>
          <w:p w14:paraId="10D0E3C2" w14:textId="610B10CC" w:rsidR="007A29E3" w:rsidRPr="002E7383" w:rsidRDefault="007A29E3" w:rsidP="00B3325C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7A29E3" w:rsidRPr="00CB0161" w14:paraId="051A59D4" w14:textId="77777777" w:rsidTr="007A29E3">
        <w:tc>
          <w:tcPr>
            <w:tcW w:w="2966" w:type="dxa"/>
            <w:shd w:val="clear" w:color="auto" w:fill="BFBFBF" w:themeFill="background1" w:themeFillShade="BF"/>
          </w:tcPr>
          <w:p w14:paraId="28399DE2" w14:textId="58705EA0" w:rsidR="007A29E3" w:rsidRDefault="007A29E3" w:rsidP="007A29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Address</w:t>
            </w:r>
            <w:r>
              <w:rPr>
                <w:rFonts w:ascii="Times New Roman" w:hAnsi="Times New Roman"/>
                <w:b/>
                <w:bCs/>
              </w:rPr>
              <w:t xml:space="preserve"> &amp; postcode</w:t>
            </w:r>
          </w:p>
          <w:p w14:paraId="49A988FE" w14:textId="5DABF096" w:rsidR="007A29E3" w:rsidRPr="002E7383" w:rsidRDefault="007A29E3" w:rsidP="007A29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16" w:type="dxa"/>
            <w:gridSpan w:val="4"/>
          </w:tcPr>
          <w:p w14:paraId="3B24B118" w14:textId="0F0C5D4D" w:rsidR="00B35DC1" w:rsidRPr="002E7383" w:rsidRDefault="00B35DC1" w:rsidP="00605E84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08" w:type="dxa"/>
            <w:gridSpan w:val="6"/>
            <w:shd w:val="clear" w:color="auto" w:fill="BFBFBF" w:themeFill="background1" w:themeFillShade="BF"/>
          </w:tcPr>
          <w:p w14:paraId="644570D2" w14:textId="5139E7F7" w:rsidR="007A29E3" w:rsidRPr="007A29E3" w:rsidRDefault="00C773C4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Postcode </w:t>
            </w:r>
          </w:p>
        </w:tc>
        <w:tc>
          <w:tcPr>
            <w:tcW w:w="1908" w:type="dxa"/>
            <w:gridSpan w:val="2"/>
          </w:tcPr>
          <w:p w14:paraId="07F96167" w14:textId="46002807" w:rsidR="007A29E3" w:rsidRPr="002E7383" w:rsidRDefault="007A29E3" w:rsidP="00605E84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7A29E3" w:rsidRPr="00CB0161" w14:paraId="35AD96D8" w14:textId="77777777" w:rsidTr="007A29E3">
        <w:tc>
          <w:tcPr>
            <w:tcW w:w="2966" w:type="dxa"/>
            <w:shd w:val="clear" w:color="auto" w:fill="BFBFBF" w:themeFill="background1" w:themeFillShade="BF"/>
          </w:tcPr>
          <w:p w14:paraId="1CE66BEC" w14:textId="77777777" w:rsidR="007A29E3" w:rsidRDefault="007A29E3" w:rsidP="007A29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 xml:space="preserve">Email </w:t>
            </w:r>
            <w:r>
              <w:rPr>
                <w:rFonts w:ascii="Times New Roman" w:hAnsi="Times New Roman"/>
                <w:b/>
                <w:bCs/>
              </w:rPr>
              <w:t>/Mobile/Landline</w:t>
            </w:r>
          </w:p>
          <w:p w14:paraId="70E96787" w14:textId="01650E68" w:rsidR="007A29E3" w:rsidRPr="002E7383" w:rsidRDefault="007A29E3" w:rsidP="007A29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840" w:type="dxa"/>
            <w:gridSpan w:val="3"/>
          </w:tcPr>
          <w:p w14:paraId="667B020C" w14:textId="627D42BF" w:rsidR="007A29E3" w:rsidRPr="002E7383" w:rsidRDefault="007A29E3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373" w:type="dxa"/>
            <w:gridSpan w:val="6"/>
          </w:tcPr>
          <w:p w14:paraId="180A7F5F" w14:textId="6D01615F" w:rsidR="007A29E3" w:rsidRPr="007A29E3" w:rsidRDefault="007A29E3" w:rsidP="00605E84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419" w:type="dxa"/>
            <w:gridSpan w:val="3"/>
          </w:tcPr>
          <w:p w14:paraId="4535A2A6" w14:textId="30796B21" w:rsidR="007A29E3" w:rsidRPr="002E7383" w:rsidRDefault="007A29E3" w:rsidP="001D5A7D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</w:tc>
      </w:tr>
      <w:tr w:rsidR="0009709A" w:rsidRPr="00CB0161" w14:paraId="68E742A8" w14:textId="77777777" w:rsidTr="00F73838">
        <w:tc>
          <w:tcPr>
            <w:tcW w:w="2966" w:type="dxa"/>
            <w:shd w:val="clear" w:color="auto" w:fill="BFBFBF" w:themeFill="background1" w:themeFillShade="BF"/>
          </w:tcPr>
          <w:p w14:paraId="137EA0F5" w14:textId="77777777" w:rsidR="0009709A" w:rsidRDefault="0009709A" w:rsidP="0028149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Client Presenting Issue</w:t>
            </w:r>
            <w:r w:rsidR="0028149C">
              <w:rPr>
                <w:rFonts w:ascii="Times New Roman" w:hAnsi="Times New Roman"/>
                <w:b/>
                <w:bCs/>
              </w:rPr>
              <w:t>/</w:t>
            </w:r>
          </w:p>
          <w:p w14:paraId="243A8109" w14:textId="2225D0E6" w:rsidR="0028149C" w:rsidRPr="002E7383" w:rsidRDefault="0028149C" w:rsidP="007A29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hat would you like to talk about in counselling?</w:t>
            </w:r>
          </w:p>
        </w:tc>
        <w:tc>
          <w:tcPr>
            <w:tcW w:w="7632" w:type="dxa"/>
            <w:gridSpan w:val="12"/>
          </w:tcPr>
          <w:p w14:paraId="7374F4FB" w14:textId="63782133" w:rsidR="00E97566" w:rsidRPr="002E7383" w:rsidRDefault="00E97566" w:rsidP="0074276F">
            <w:pPr>
              <w:tabs>
                <w:tab w:val="left" w:pos="390"/>
              </w:tabs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</w:p>
        </w:tc>
      </w:tr>
      <w:tr w:rsidR="000C2EAA" w:rsidRPr="00CB0161" w14:paraId="469F076E" w14:textId="77777777" w:rsidTr="007205DB">
        <w:trPr>
          <w:trHeight w:val="572"/>
        </w:trPr>
        <w:tc>
          <w:tcPr>
            <w:tcW w:w="2966" w:type="dxa"/>
            <w:shd w:val="clear" w:color="auto" w:fill="BFBFBF" w:themeFill="background1" w:themeFillShade="BF"/>
          </w:tcPr>
          <w:p w14:paraId="66FDD2DE" w14:textId="3CD7AD25" w:rsidR="000C2EAA" w:rsidRPr="002E7383" w:rsidRDefault="000C2EAA" w:rsidP="007A29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Next of Kin</w:t>
            </w:r>
          </w:p>
        </w:tc>
        <w:tc>
          <w:tcPr>
            <w:tcW w:w="2840" w:type="dxa"/>
            <w:gridSpan w:val="3"/>
          </w:tcPr>
          <w:p w14:paraId="0967D767" w14:textId="129E9D63" w:rsidR="00B35DC1" w:rsidRPr="002E7383" w:rsidRDefault="00B35DC1" w:rsidP="00B3325C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98" w:type="dxa"/>
            <w:gridSpan w:val="3"/>
            <w:shd w:val="clear" w:color="auto" w:fill="BFBFBF" w:themeFill="background1" w:themeFillShade="BF"/>
          </w:tcPr>
          <w:p w14:paraId="6FBF5246" w14:textId="127D874D" w:rsidR="000C2EAA" w:rsidRPr="002E7383" w:rsidRDefault="000C2EAA" w:rsidP="0028149C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2E7383">
              <w:rPr>
                <w:rFonts w:ascii="Times New Roman" w:hAnsi="Times New Roman"/>
                <w:b/>
                <w:bCs/>
              </w:rPr>
              <w:t>Next of Kin Tel</w:t>
            </w:r>
            <w:r>
              <w:rPr>
                <w:rFonts w:ascii="Times New Roman" w:hAnsi="Times New Roman"/>
                <w:b/>
                <w:bCs/>
              </w:rPr>
              <w:t xml:space="preserve"> </w:t>
            </w:r>
            <w:r w:rsidRPr="002E7383">
              <w:rPr>
                <w:rFonts w:ascii="Times New Roman" w:hAnsi="Times New Roman"/>
                <w:b/>
                <w:bCs/>
              </w:rPr>
              <w:t>No</w:t>
            </w:r>
          </w:p>
        </w:tc>
        <w:tc>
          <w:tcPr>
            <w:tcW w:w="2794" w:type="dxa"/>
            <w:gridSpan w:val="6"/>
          </w:tcPr>
          <w:p w14:paraId="328F82F0" w14:textId="67599A0A" w:rsidR="0074276F" w:rsidRPr="002E7383" w:rsidRDefault="0074276F" w:rsidP="00915C6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F25FD1" w:rsidRPr="00CB0161" w14:paraId="2CA98847" w14:textId="77777777" w:rsidTr="00761859">
        <w:trPr>
          <w:trHeight w:val="461"/>
        </w:trPr>
        <w:tc>
          <w:tcPr>
            <w:tcW w:w="5665" w:type="dxa"/>
            <w:gridSpan w:val="2"/>
            <w:vMerge w:val="restart"/>
            <w:shd w:val="clear" w:color="auto" w:fill="BFBFBF" w:themeFill="background1" w:themeFillShade="BF"/>
          </w:tcPr>
          <w:p w14:paraId="77419D8F" w14:textId="77777777" w:rsidR="00022AB8" w:rsidRDefault="00022AB8" w:rsidP="002E7383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  <w:p w14:paraId="459E6FA6" w14:textId="3000ABD8" w:rsidR="00022AB8" w:rsidRDefault="00F25FD1" w:rsidP="000C2EA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F25FD1">
              <w:rPr>
                <w:rFonts w:ascii="Times New Roman" w:hAnsi="Times New Roman"/>
                <w:b/>
                <w:bCs/>
              </w:rPr>
              <w:t xml:space="preserve">Are there any risk factors MACP should be made aware of e.g., Please insert a number </w:t>
            </w:r>
            <w:r w:rsidR="0028149C" w:rsidRPr="00F25FD1">
              <w:rPr>
                <w:rFonts w:ascii="Times New Roman" w:hAnsi="Times New Roman"/>
                <w:b/>
                <w:bCs/>
              </w:rPr>
              <w:t>from 0-10?</w:t>
            </w:r>
          </w:p>
          <w:p w14:paraId="155DE1E7" w14:textId="05E7A930" w:rsidR="00F25FD1" w:rsidRDefault="00F25FD1" w:rsidP="000C2EA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F25FD1">
              <w:rPr>
                <w:rFonts w:ascii="Times New Roman" w:hAnsi="Times New Roman"/>
                <w:b/>
                <w:bCs/>
              </w:rPr>
              <w:t>0 being no risk, 10 being risk imminent</w:t>
            </w:r>
          </w:p>
          <w:p w14:paraId="2DAB7251" w14:textId="07C46B87" w:rsidR="00022AB8" w:rsidRPr="00F25FD1" w:rsidRDefault="00022AB8" w:rsidP="002E7383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351" w:type="dxa"/>
            <w:gridSpan w:val="4"/>
            <w:shd w:val="clear" w:color="auto" w:fill="BFBFBF" w:themeFill="background1" w:themeFillShade="BF"/>
          </w:tcPr>
          <w:p w14:paraId="784C998B" w14:textId="65718F48" w:rsidR="00F25FD1" w:rsidRPr="00F73838" w:rsidRDefault="00F25FD1" w:rsidP="0028149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 xml:space="preserve">Suicidal </w:t>
            </w:r>
            <w:r w:rsidR="00F73838">
              <w:rPr>
                <w:rFonts w:ascii="Times New Roman" w:hAnsi="Times New Roman"/>
                <w:b/>
              </w:rPr>
              <w:t>T</w:t>
            </w:r>
            <w:r w:rsidRPr="00F73838">
              <w:rPr>
                <w:rFonts w:ascii="Times New Roman" w:hAnsi="Times New Roman"/>
                <w:b/>
              </w:rPr>
              <w:t>endencies</w:t>
            </w:r>
          </w:p>
        </w:tc>
        <w:tc>
          <w:tcPr>
            <w:tcW w:w="1799" w:type="dxa"/>
            <w:gridSpan w:val="6"/>
            <w:shd w:val="clear" w:color="auto" w:fill="BFBFBF" w:themeFill="background1" w:themeFillShade="BF"/>
          </w:tcPr>
          <w:p w14:paraId="38498A54" w14:textId="27B6ACC3" w:rsidR="00F25FD1" w:rsidRPr="00F73838" w:rsidRDefault="00F25FD1" w:rsidP="0028149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>Self-Harm</w:t>
            </w:r>
          </w:p>
        </w:tc>
        <w:tc>
          <w:tcPr>
            <w:tcW w:w="1783" w:type="dxa"/>
            <w:shd w:val="clear" w:color="auto" w:fill="BFBFBF" w:themeFill="background1" w:themeFillShade="BF"/>
          </w:tcPr>
          <w:p w14:paraId="26628588" w14:textId="12D5D0D1" w:rsidR="00F25FD1" w:rsidRPr="00F73838" w:rsidRDefault="00F25FD1" w:rsidP="0028149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>Harm to others</w:t>
            </w:r>
          </w:p>
        </w:tc>
      </w:tr>
      <w:tr w:rsidR="00F25FD1" w:rsidRPr="00CB0161" w14:paraId="35F4160C" w14:textId="77777777" w:rsidTr="00761859">
        <w:trPr>
          <w:trHeight w:val="461"/>
        </w:trPr>
        <w:tc>
          <w:tcPr>
            <w:tcW w:w="5665" w:type="dxa"/>
            <w:gridSpan w:val="2"/>
            <w:vMerge/>
            <w:shd w:val="clear" w:color="auto" w:fill="BFBFBF" w:themeFill="background1" w:themeFillShade="BF"/>
          </w:tcPr>
          <w:p w14:paraId="3CF01810" w14:textId="77777777" w:rsidR="00F25FD1" w:rsidRPr="00F25FD1" w:rsidRDefault="00F25FD1" w:rsidP="002E7383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351" w:type="dxa"/>
            <w:gridSpan w:val="4"/>
          </w:tcPr>
          <w:p w14:paraId="61D80211" w14:textId="7377507D" w:rsidR="00F25FD1" w:rsidRPr="00F25FD1" w:rsidRDefault="00F25FD1" w:rsidP="002E7383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799" w:type="dxa"/>
            <w:gridSpan w:val="6"/>
          </w:tcPr>
          <w:p w14:paraId="36D4215D" w14:textId="4357C9F7" w:rsidR="00F25FD1" w:rsidRPr="00F25FD1" w:rsidRDefault="00F25FD1" w:rsidP="002E7383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783" w:type="dxa"/>
          </w:tcPr>
          <w:p w14:paraId="0310C8CD" w14:textId="19EBDAA1" w:rsidR="00F25FD1" w:rsidRPr="00F25FD1" w:rsidRDefault="00F25FD1" w:rsidP="002E7383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F25FD1" w:rsidRPr="00CB0161" w14:paraId="082E9616" w14:textId="77777777" w:rsidTr="00761859">
        <w:trPr>
          <w:trHeight w:val="323"/>
        </w:trPr>
        <w:tc>
          <w:tcPr>
            <w:tcW w:w="2966" w:type="dxa"/>
            <w:vMerge w:val="restart"/>
            <w:shd w:val="clear" w:color="auto" w:fill="BFBFBF" w:themeFill="background1" w:themeFillShade="BF"/>
          </w:tcPr>
          <w:p w14:paraId="44FD01F7" w14:textId="77777777" w:rsidR="0074276F" w:rsidRDefault="0074276F" w:rsidP="0028149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  <w:p w14:paraId="7EDDC569" w14:textId="5032B956" w:rsidR="00F25FD1" w:rsidRPr="00F25FD1" w:rsidRDefault="00F25FD1" w:rsidP="0028149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F25FD1">
              <w:rPr>
                <w:rFonts w:ascii="Times New Roman" w:hAnsi="Times New Roman"/>
                <w:b/>
                <w:bCs/>
              </w:rPr>
              <w:t>Availability for Appointments</w:t>
            </w:r>
            <w:r>
              <w:rPr>
                <w:rFonts w:ascii="Times New Roman" w:hAnsi="Times New Roman"/>
                <w:b/>
                <w:bCs/>
              </w:rPr>
              <w:t>. Please tick</w:t>
            </w:r>
            <w:r w:rsidR="00615AE4">
              <w:rPr>
                <w:rFonts w:ascii="Times New Roman" w:hAnsi="Times New Roman"/>
                <w:b/>
                <w:bCs/>
              </w:rPr>
              <w:t xml:space="preserve"> all that apply</w:t>
            </w:r>
          </w:p>
        </w:tc>
        <w:tc>
          <w:tcPr>
            <w:tcW w:w="2699" w:type="dxa"/>
            <w:shd w:val="clear" w:color="auto" w:fill="BFBFBF" w:themeFill="background1" w:themeFillShade="BF"/>
          </w:tcPr>
          <w:p w14:paraId="01E7B822" w14:textId="77777777" w:rsidR="00F73838" w:rsidRDefault="00F73838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>Mornings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  <w:p w14:paraId="734C8B56" w14:textId="6BD24D1D" w:rsidR="00F25FD1" w:rsidRPr="00F73838" w:rsidRDefault="00F73838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am-1pm</w:t>
            </w:r>
          </w:p>
        </w:tc>
        <w:tc>
          <w:tcPr>
            <w:tcW w:w="1351" w:type="dxa"/>
            <w:gridSpan w:val="4"/>
            <w:shd w:val="clear" w:color="auto" w:fill="BFBFBF" w:themeFill="background1" w:themeFillShade="BF"/>
          </w:tcPr>
          <w:p w14:paraId="5FB765D7" w14:textId="77777777" w:rsidR="00F73838" w:rsidRDefault="00F25FD1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>Afternoon</w:t>
            </w:r>
          </w:p>
          <w:p w14:paraId="5A8A4931" w14:textId="7DE545E5" w:rsidR="00F25FD1" w:rsidRPr="00F73838" w:rsidRDefault="00F73838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1pm-5pm</w:t>
            </w:r>
          </w:p>
        </w:tc>
        <w:tc>
          <w:tcPr>
            <w:tcW w:w="1799" w:type="dxa"/>
            <w:gridSpan w:val="6"/>
            <w:shd w:val="clear" w:color="auto" w:fill="BFBFBF" w:themeFill="background1" w:themeFillShade="BF"/>
          </w:tcPr>
          <w:p w14:paraId="137A4605" w14:textId="77777777" w:rsidR="00F73838" w:rsidRDefault="00F73838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F73838">
              <w:rPr>
                <w:rFonts w:ascii="Times New Roman" w:hAnsi="Times New Roman"/>
                <w:b/>
              </w:rPr>
              <w:t>Evening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  <w:p w14:paraId="0626CCD3" w14:textId="19CAC87E" w:rsidR="00F25FD1" w:rsidRPr="00F73838" w:rsidRDefault="00F73838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pm – 9pm</w:t>
            </w:r>
          </w:p>
        </w:tc>
        <w:tc>
          <w:tcPr>
            <w:tcW w:w="1783" w:type="dxa"/>
            <w:shd w:val="clear" w:color="auto" w:fill="BFBFBF" w:themeFill="background1" w:themeFillShade="BF"/>
          </w:tcPr>
          <w:p w14:paraId="32FBF10A" w14:textId="77777777" w:rsidR="00F25FD1" w:rsidRPr="006204F4" w:rsidRDefault="00F73838" w:rsidP="00022AB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204F4">
              <w:rPr>
                <w:rFonts w:ascii="Times New Roman" w:hAnsi="Times New Roman"/>
                <w:b/>
                <w:sz w:val="20"/>
                <w:szCs w:val="20"/>
              </w:rPr>
              <w:t>Weekends</w:t>
            </w:r>
          </w:p>
          <w:p w14:paraId="1CEB4123" w14:textId="3BA305EA" w:rsidR="00022AB8" w:rsidRPr="00F73838" w:rsidRDefault="00022AB8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6204F4">
              <w:rPr>
                <w:rFonts w:ascii="Times New Roman" w:hAnsi="Times New Roman"/>
                <w:b/>
                <w:sz w:val="20"/>
                <w:szCs w:val="20"/>
              </w:rPr>
              <w:t>9am – 9pm Sat/Sun</w:t>
            </w:r>
          </w:p>
        </w:tc>
      </w:tr>
      <w:tr w:rsidR="00F25FD1" w:rsidRPr="00CB0161" w14:paraId="1412E235" w14:textId="77777777" w:rsidTr="00761859">
        <w:trPr>
          <w:trHeight w:val="322"/>
        </w:trPr>
        <w:tc>
          <w:tcPr>
            <w:tcW w:w="2966" w:type="dxa"/>
            <w:vMerge/>
            <w:shd w:val="clear" w:color="auto" w:fill="BFBFBF" w:themeFill="background1" w:themeFillShade="BF"/>
          </w:tcPr>
          <w:p w14:paraId="1D324BFC" w14:textId="77777777" w:rsidR="00F25FD1" w:rsidRDefault="00F25FD1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u w:val="single"/>
              </w:rPr>
            </w:pPr>
          </w:p>
        </w:tc>
        <w:tc>
          <w:tcPr>
            <w:tcW w:w="2699" w:type="dxa"/>
          </w:tcPr>
          <w:p w14:paraId="2D99B62D" w14:textId="7D7A8BAF" w:rsidR="00F25FD1" w:rsidRPr="002E7383" w:rsidRDefault="00F25FD1" w:rsidP="00915C6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351" w:type="dxa"/>
            <w:gridSpan w:val="4"/>
          </w:tcPr>
          <w:p w14:paraId="7CEE9597" w14:textId="2C8C6D0A" w:rsidR="000C2EAA" w:rsidRPr="002E7383" w:rsidRDefault="000C2EAA" w:rsidP="0028149C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799" w:type="dxa"/>
            <w:gridSpan w:val="6"/>
          </w:tcPr>
          <w:p w14:paraId="67EDB95D" w14:textId="082F1A6C" w:rsidR="00F25FD1" w:rsidRPr="002E7383" w:rsidRDefault="00F25FD1" w:rsidP="002E7383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1783" w:type="dxa"/>
          </w:tcPr>
          <w:p w14:paraId="25ED1A33" w14:textId="06DF83CF" w:rsidR="0074276F" w:rsidRPr="002E7383" w:rsidRDefault="0074276F" w:rsidP="001D5A7D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6204F4" w:rsidRPr="00CB0161" w14:paraId="4B9CF2ED" w14:textId="77777777" w:rsidTr="00761859">
        <w:trPr>
          <w:trHeight w:val="322"/>
        </w:trPr>
        <w:tc>
          <w:tcPr>
            <w:tcW w:w="2966" w:type="dxa"/>
            <w:shd w:val="clear" w:color="auto" w:fill="BFBFBF" w:themeFill="background1" w:themeFillShade="BF"/>
          </w:tcPr>
          <w:p w14:paraId="59B08BBD" w14:textId="428EE563" w:rsidR="006204F4" w:rsidRPr="006204F4" w:rsidRDefault="006204F4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6204F4">
              <w:rPr>
                <w:rFonts w:ascii="Times New Roman" w:hAnsi="Times New Roman"/>
                <w:b/>
                <w:bCs/>
              </w:rPr>
              <w:t>Dou have a religion? If so, can we ask what your religion is?</w:t>
            </w:r>
          </w:p>
        </w:tc>
        <w:tc>
          <w:tcPr>
            <w:tcW w:w="2699" w:type="dxa"/>
          </w:tcPr>
          <w:p w14:paraId="64EDAE45" w14:textId="598782F5" w:rsidR="006204F4" w:rsidRDefault="00132D0B" w:rsidP="00B3325C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 </w:t>
            </w:r>
          </w:p>
        </w:tc>
        <w:tc>
          <w:tcPr>
            <w:tcW w:w="2410" w:type="dxa"/>
            <w:gridSpan w:val="7"/>
            <w:shd w:val="clear" w:color="auto" w:fill="BFBFBF" w:themeFill="background1" w:themeFillShade="BF"/>
          </w:tcPr>
          <w:p w14:paraId="5026D7DB" w14:textId="6CB6338E" w:rsidR="006204F4" w:rsidRDefault="006204F4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6204F4">
              <w:rPr>
                <w:rFonts w:ascii="Times New Roman" w:hAnsi="Times New Roman"/>
                <w:b/>
              </w:rPr>
              <w:t xml:space="preserve">Are you married, </w:t>
            </w:r>
            <w:r>
              <w:rPr>
                <w:rFonts w:ascii="Times New Roman" w:hAnsi="Times New Roman"/>
                <w:b/>
              </w:rPr>
              <w:t>single liv</w:t>
            </w:r>
            <w:r w:rsidRPr="006204F4">
              <w:rPr>
                <w:rFonts w:ascii="Times New Roman" w:hAnsi="Times New Roman"/>
                <w:b/>
              </w:rPr>
              <w:t>ing with partner</w:t>
            </w:r>
            <w:r>
              <w:rPr>
                <w:rFonts w:ascii="Times New Roman" w:hAnsi="Times New Roman"/>
                <w:b/>
              </w:rPr>
              <w:t xml:space="preserve"> or parents</w:t>
            </w:r>
            <w:r w:rsidRPr="006204F4">
              <w:rPr>
                <w:rFonts w:ascii="Times New Roman" w:hAnsi="Times New Roman"/>
                <w:b/>
              </w:rPr>
              <w:t xml:space="preserve"> </w:t>
            </w:r>
            <w:r w:rsidR="00E76F30" w:rsidRPr="006204F4">
              <w:rPr>
                <w:rFonts w:ascii="Times New Roman" w:hAnsi="Times New Roman"/>
                <w:b/>
              </w:rPr>
              <w:t>etc?</w:t>
            </w:r>
          </w:p>
          <w:p w14:paraId="1F55F998" w14:textId="18A013DE" w:rsidR="00E76F30" w:rsidRPr="006204F4" w:rsidRDefault="00E76F30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523" w:type="dxa"/>
            <w:gridSpan w:val="4"/>
          </w:tcPr>
          <w:p w14:paraId="51552C9A" w14:textId="3EB7D8C8" w:rsidR="006204F4" w:rsidRDefault="006204F4" w:rsidP="00915C6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615AE4" w:rsidRPr="00CB0161" w14:paraId="3F5E92F4" w14:textId="77777777" w:rsidTr="00761859">
        <w:trPr>
          <w:trHeight w:val="322"/>
        </w:trPr>
        <w:tc>
          <w:tcPr>
            <w:tcW w:w="2966" w:type="dxa"/>
            <w:shd w:val="clear" w:color="auto" w:fill="BFBFBF" w:themeFill="background1" w:themeFillShade="BF"/>
          </w:tcPr>
          <w:p w14:paraId="7634ABDA" w14:textId="77777777" w:rsidR="00615AE4" w:rsidRDefault="00615AE4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6204F4">
              <w:rPr>
                <w:rFonts w:ascii="Times New Roman" w:hAnsi="Times New Roman"/>
                <w:b/>
                <w:bCs/>
              </w:rPr>
              <w:t>Do you have children? If so, what are your childrens first names only, and ages?</w:t>
            </w:r>
          </w:p>
          <w:p w14:paraId="779D498C" w14:textId="24E4BD08" w:rsidR="00E76F30" w:rsidRDefault="00E76F30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699" w:type="dxa"/>
            <w:shd w:val="clear" w:color="auto" w:fill="FFFFFF" w:themeFill="background1"/>
          </w:tcPr>
          <w:p w14:paraId="061FE557" w14:textId="4FA85CD8" w:rsidR="00132D0B" w:rsidRDefault="00132D0B" w:rsidP="00B3325C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410" w:type="dxa"/>
            <w:gridSpan w:val="7"/>
            <w:shd w:val="clear" w:color="auto" w:fill="BFBFBF" w:themeFill="background1" w:themeFillShade="BF"/>
          </w:tcPr>
          <w:p w14:paraId="4FEE362B" w14:textId="77777777" w:rsidR="00615AE4" w:rsidRDefault="00615AE4" w:rsidP="002E7383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  <w:p w14:paraId="10ADEE02" w14:textId="32E32AD0" w:rsidR="00615AE4" w:rsidRPr="00615AE4" w:rsidRDefault="00615AE4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615AE4">
              <w:rPr>
                <w:rFonts w:ascii="Times New Roman" w:hAnsi="Times New Roman"/>
                <w:b/>
              </w:rPr>
              <w:t>What is your occupation?</w:t>
            </w:r>
          </w:p>
        </w:tc>
        <w:tc>
          <w:tcPr>
            <w:tcW w:w="2523" w:type="dxa"/>
            <w:gridSpan w:val="4"/>
            <w:shd w:val="clear" w:color="auto" w:fill="FFFFFF" w:themeFill="background1"/>
          </w:tcPr>
          <w:p w14:paraId="74E2E455" w14:textId="60A03B67" w:rsidR="00615AE4" w:rsidRDefault="00615AE4" w:rsidP="001D5A7D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615AE4" w:rsidRPr="00CB0161" w14:paraId="7DE79DB4" w14:textId="77777777" w:rsidTr="006A2906">
        <w:trPr>
          <w:trHeight w:val="322"/>
        </w:trPr>
        <w:tc>
          <w:tcPr>
            <w:tcW w:w="2966" w:type="dxa"/>
            <w:shd w:val="clear" w:color="auto" w:fill="BFBFBF" w:themeFill="background1" w:themeFillShade="BF"/>
          </w:tcPr>
          <w:p w14:paraId="477A4FB5" w14:textId="0809EF36" w:rsidR="00615AE4" w:rsidRDefault="00615AE4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615AE4">
              <w:rPr>
                <w:rFonts w:ascii="Times New Roman" w:hAnsi="Times New Roman"/>
                <w:b/>
                <w:bCs/>
              </w:rPr>
              <w:t xml:space="preserve">Are you on any medications? If so, </w:t>
            </w:r>
            <w:r>
              <w:rPr>
                <w:rFonts w:ascii="Times New Roman" w:hAnsi="Times New Roman"/>
                <w:b/>
                <w:bCs/>
              </w:rPr>
              <w:t xml:space="preserve">names </w:t>
            </w:r>
            <w:r w:rsidRPr="00615AE4">
              <w:rPr>
                <w:rFonts w:ascii="Times New Roman" w:hAnsi="Times New Roman"/>
                <w:b/>
                <w:bCs/>
              </w:rPr>
              <w:t xml:space="preserve">and dosage. </w:t>
            </w:r>
          </w:p>
          <w:p w14:paraId="52E00728" w14:textId="604B654E" w:rsidR="00E76F30" w:rsidRPr="00615AE4" w:rsidRDefault="00E76F30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7632" w:type="dxa"/>
            <w:gridSpan w:val="12"/>
          </w:tcPr>
          <w:p w14:paraId="15F75088" w14:textId="598B9972" w:rsidR="00B3325C" w:rsidRDefault="00B3325C" w:rsidP="00B3325C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  <w:p w14:paraId="203DCCD4" w14:textId="58786FB1" w:rsidR="0077554A" w:rsidRDefault="0077554A" w:rsidP="002E7383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</w:tr>
      <w:tr w:rsidR="00615AE4" w:rsidRPr="00CB0161" w14:paraId="01AD570D" w14:textId="77777777" w:rsidTr="006A2906">
        <w:trPr>
          <w:trHeight w:val="322"/>
        </w:trPr>
        <w:tc>
          <w:tcPr>
            <w:tcW w:w="2966" w:type="dxa"/>
            <w:shd w:val="clear" w:color="auto" w:fill="BFBFBF" w:themeFill="background1" w:themeFillShade="BF"/>
          </w:tcPr>
          <w:p w14:paraId="2B8A4630" w14:textId="77777777" w:rsidR="00615AE4" w:rsidRDefault="00615AE4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Doctors Name, Address &amp; contact details</w:t>
            </w:r>
          </w:p>
          <w:p w14:paraId="3AEB71EB" w14:textId="34B1FED7" w:rsidR="00615AE4" w:rsidRPr="00615AE4" w:rsidRDefault="00615AE4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7632" w:type="dxa"/>
            <w:gridSpan w:val="12"/>
          </w:tcPr>
          <w:p w14:paraId="757E19B6" w14:textId="412FC7C3" w:rsidR="0077554A" w:rsidRDefault="0077554A" w:rsidP="00632EDF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615AE4" w:rsidRPr="00CB0161" w14:paraId="38D9E751" w14:textId="77777777" w:rsidTr="006A2906">
        <w:trPr>
          <w:trHeight w:val="322"/>
        </w:trPr>
        <w:tc>
          <w:tcPr>
            <w:tcW w:w="2966" w:type="dxa"/>
            <w:shd w:val="clear" w:color="auto" w:fill="BFBFBF" w:themeFill="background1" w:themeFillShade="BF"/>
          </w:tcPr>
          <w:p w14:paraId="1822D12F" w14:textId="77777777" w:rsidR="0074276F" w:rsidRDefault="0074276F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B0D2382" w14:textId="394145E2" w:rsidR="00615AE4" w:rsidRPr="00615AE4" w:rsidRDefault="00632EDF" w:rsidP="002E73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9D27B6">
              <w:rPr>
                <w:rFonts w:ascii="Times New Roman" w:hAnsi="Times New Roman"/>
                <w:b/>
                <w:bCs/>
                <w:sz w:val="24"/>
                <w:szCs w:val="24"/>
              </w:rPr>
              <w:t>Any Other Info</w:t>
            </w:r>
            <w:r w:rsidR="00761859">
              <w:rPr>
                <w:rFonts w:ascii="Times New Roman" w:hAnsi="Times New Roman"/>
                <w:b/>
                <w:bCs/>
                <w:sz w:val="24"/>
                <w:szCs w:val="24"/>
              </w:rPr>
              <w:t>rmation</w:t>
            </w:r>
          </w:p>
        </w:tc>
        <w:tc>
          <w:tcPr>
            <w:tcW w:w="7632" w:type="dxa"/>
            <w:gridSpan w:val="12"/>
          </w:tcPr>
          <w:p w14:paraId="1217DF30" w14:textId="2A37D3E8" w:rsidR="00605E84" w:rsidRDefault="00605E84" w:rsidP="00132D0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</w:tbl>
    <w:p w14:paraId="66A9C3A7" w14:textId="47D26FFF" w:rsidR="00067A67" w:rsidRPr="00067A67" w:rsidRDefault="00067A67" w:rsidP="003475A3">
      <w:pPr>
        <w:tabs>
          <w:tab w:val="left" w:pos="3329"/>
        </w:tabs>
        <w:rPr>
          <w:rFonts w:ascii="Times New Roman" w:hAnsi="Times New Roman"/>
          <w:sz w:val="24"/>
          <w:szCs w:val="24"/>
        </w:rPr>
      </w:pPr>
    </w:p>
    <w:sectPr w:rsidR="00067A67" w:rsidRPr="00067A67" w:rsidSect="00067A6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680" w:bottom="567" w:left="680" w:header="6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74A2C" w14:textId="77777777" w:rsidR="00E846D4" w:rsidRDefault="00E846D4" w:rsidP="00CF4C8A">
      <w:pPr>
        <w:spacing w:after="0" w:line="240" w:lineRule="auto"/>
      </w:pPr>
      <w:r>
        <w:separator/>
      </w:r>
    </w:p>
  </w:endnote>
  <w:endnote w:type="continuationSeparator" w:id="0">
    <w:p w14:paraId="15A3A7F0" w14:textId="77777777" w:rsidR="00E846D4" w:rsidRDefault="00E846D4" w:rsidP="00CF4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43608" w14:textId="77777777" w:rsidR="00E50C05" w:rsidRDefault="00E50C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D15B4" w14:textId="620B19CB" w:rsidR="0037732D" w:rsidRDefault="00067A67" w:rsidP="00067A67">
    <w:pPr>
      <w:pStyle w:val="Footer"/>
      <w:tabs>
        <w:tab w:val="clear" w:pos="4513"/>
        <w:tab w:val="clear" w:pos="9026"/>
        <w:tab w:val="left" w:pos="4500"/>
      </w:tabs>
      <w:rPr>
        <w:rFonts w:ascii="Palatino Linotype" w:hAnsi="Palatino Linotype"/>
        <w:b/>
        <w:color w:val="1F497D"/>
        <w:sz w:val="18"/>
        <w:szCs w:val="18"/>
      </w:rPr>
    </w:pPr>
    <w:r>
      <w:rPr>
        <w:rFonts w:ascii="Palatino Linotype" w:hAnsi="Palatino Linotype"/>
        <w:b/>
        <w:color w:val="1F497D"/>
        <w:sz w:val="18"/>
        <w:szCs w:val="18"/>
      </w:rPr>
      <w:t xml:space="preserve">               </w:t>
    </w:r>
    <w:r w:rsidR="0037732D" w:rsidRPr="006B493B">
      <w:rPr>
        <w:rFonts w:ascii="Palatino Linotype" w:hAnsi="Palatino Linotype"/>
        <w:b/>
        <w:color w:val="1F497D"/>
        <w:sz w:val="18"/>
        <w:szCs w:val="18"/>
      </w:rPr>
      <w:t>Mid-Ulster Association for Counselling &amp; Psychotherapy</w:t>
    </w:r>
    <w:r>
      <w:rPr>
        <w:rFonts w:ascii="Palatino Linotype" w:hAnsi="Palatino Linotype"/>
        <w:b/>
        <w:color w:val="1F497D"/>
        <w:sz w:val="18"/>
        <w:szCs w:val="18"/>
      </w:rPr>
      <w:t xml:space="preserve">                         </w:t>
    </w:r>
    <w:r w:rsidR="0037732D" w:rsidRPr="006B493B">
      <w:rPr>
        <w:rFonts w:ascii="Palatino Linotype" w:hAnsi="Palatino Linotype"/>
        <w:b/>
        <w:color w:val="1F497D"/>
        <w:sz w:val="18"/>
        <w:szCs w:val="18"/>
      </w:rPr>
      <w:t xml:space="preserve"> E: macpcounselling@gmail.com</w:t>
    </w:r>
  </w:p>
  <w:p w14:paraId="69D65090" w14:textId="37B0C183" w:rsidR="0037732D" w:rsidRPr="006B493B" w:rsidRDefault="009F03EA" w:rsidP="00814488">
    <w:pPr>
      <w:pStyle w:val="Footer"/>
      <w:tabs>
        <w:tab w:val="clear" w:pos="4513"/>
        <w:tab w:val="clear" w:pos="9026"/>
        <w:tab w:val="center" w:pos="5273"/>
      </w:tabs>
      <w:rPr>
        <w:rFonts w:ascii="Palatino Linotype" w:hAnsi="Palatino Linotype"/>
        <w:b/>
        <w:color w:val="1F497D"/>
        <w:sz w:val="18"/>
        <w:szCs w:val="18"/>
      </w:rPr>
    </w:pPr>
    <w:r>
      <w:rPr>
        <w:rFonts w:ascii="Palatino Linotype" w:hAnsi="Palatino Linotype"/>
        <w:b/>
        <w:color w:val="1F497D"/>
        <w:sz w:val="18"/>
        <w:szCs w:val="18"/>
      </w:rPr>
      <w:t xml:space="preserve">                                   </w:t>
    </w:r>
    <w:r w:rsidR="0037732D" w:rsidRPr="006B493B">
      <w:rPr>
        <w:rFonts w:ascii="Palatino Linotype" w:hAnsi="Palatino Linotype"/>
        <w:b/>
        <w:color w:val="1F497D"/>
        <w:sz w:val="18"/>
        <w:szCs w:val="18"/>
      </w:rPr>
      <w:t>Charity Registration Number: XT38505</w:t>
    </w:r>
    <w:r w:rsidR="0037732D">
      <w:rPr>
        <w:rFonts w:ascii="Palatino Linotype" w:hAnsi="Palatino Linotype"/>
        <w:b/>
        <w:color w:val="1F497D"/>
        <w:sz w:val="18"/>
        <w:szCs w:val="18"/>
      </w:rPr>
      <w:tab/>
      <w:t xml:space="preserve">   </w:t>
    </w:r>
    <w:r w:rsidR="00067A67">
      <w:rPr>
        <w:rFonts w:ascii="Palatino Linotype" w:hAnsi="Palatino Linotype"/>
        <w:b/>
        <w:color w:val="1F497D"/>
        <w:sz w:val="18"/>
        <w:szCs w:val="18"/>
      </w:rPr>
      <w:t xml:space="preserve">                                  </w:t>
    </w:r>
    <w:r w:rsidR="0037732D">
      <w:rPr>
        <w:rFonts w:ascii="Palatino Linotype" w:hAnsi="Palatino Linotype"/>
        <w:b/>
        <w:color w:val="1F497D"/>
        <w:sz w:val="18"/>
        <w:szCs w:val="18"/>
      </w:rPr>
      <w:t>www.mid-ulstercounselling.co.uk</w:t>
    </w:r>
  </w:p>
  <w:p w14:paraId="5DDD8AAA" w14:textId="77777777" w:rsidR="0037732D" w:rsidRDefault="0037732D" w:rsidP="005E32A2">
    <w:pPr>
      <w:pStyle w:val="Footer"/>
      <w:tabs>
        <w:tab w:val="clear" w:pos="4513"/>
        <w:tab w:val="clear" w:pos="9026"/>
        <w:tab w:val="center" w:pos="5273"/>
      </w:tabs>
      <w:rPr>
        <w:rFonts w:ascii="Palatino Linotype" w:hAnsi="Palatino Linotype"/>
        <w:b/>
        <w:color w:val="1F497D"/>
        <w:sz w:val="18"/>
        <w:szCs w:val="18"/>
      </w:rPr>
    </w:pPr>
  </w:p>
  <w:p w14:paraId="171D7A3F" w14:textId="77777777" w:rsidR="0037732D" w:rsidRPr="00814488" w:rsidRDefault="0037732D" w:rsidP="00814488">
    <w:pPr>
      <w:pStyle w:val="Footer"/>
      <w:tabs>
        <w:tab w:val="clear" w:pos="4513"/>
        <w:tab w:val="clear" w:pos="9026"/>
        <w:tab w:val="left" w:pos="4500"/>
      </w:tabs>
      <w:jc w:val="center"/>
      <w:rPr>
        <w:rFonts w:ascii="Palatino Linotype" w:hAnsi="Palatino Linotype"/>
        <w:b/>
        <w:i/>
        <w:color w:val="1F497D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E18B4" w14:textId="77777777" w:rsidR="00E50C05" w:rsidRDefault="00E50C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E726E" w14:textId="77777777" w:rsidR="00E846D4" w:rsidRDefault="00E846D4" w:rsidP="00CF4C8A">
      <w:pPr>
        <w:spacing w:after="0" w:line="240" w:lineRule="auto"/>
      </w:pPr>
      <w:r>
        <w:separator/>
      </w:r>
    </w:p>
  </w:footnote>
  <w:footnote w:type="continuationSeparator" w:id="0">
    <w:p w14:paraId="40B2F179" w14:textId="77777777" w:rsidR="00E846D4" w:rsidRDefault="00E846D4" w:rsidP="00CF4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B2A9F" w14:textId="77777777" w:rsidR="00E50C05" w:rsidRDefault="00E50C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2901E" w14:textId="692D2645" w:rsidR="00196396" w:rsidRPr="00261465" w:rsidRDefault="000753EC" w:rsidP="00196396">
    <w:pPr>
      <w:pStyle w:val="Footer"/>
      <w:tabs>
        <w:tab w:val="clear" w:pos="4513"/>
        <w:tab w:val="clear" w:pos="9026"/>
        <w:tab w:val="left" w:pos="4500"/>
      </w:tabs>
      <w:rPr>
        <w:rFonts w:ascii="Times New Roman" w:hAnsi="Times New Roman"/>
        <w:b/>
        <w:color w:val="000066"/>
        <w:sz w:val="24"/>
        <w:szCs w:val="24"/>
      </w:rPr>
    </w:pPr>
    <w:r w:rsidRPr="000753EC">
      <w:rPr>
        <w:rFonts w:ascii="Times New Roman" w:hAnsi="Times New Roman"/>
        <w:b/>
        <w:color w:val="000066"/>
        <w:sz w:val="24"/>
        <w:szCs w:val="24"/>
      </w:rPr>
      <w:t xml:space="preserve">Unit </w:t>
    </w:r>
    <w:r w:rsidR="00E50C05">
      <w:rPr>
        <w:rFonts w:ascii="Times New Roman" w:hAnsi="Times New Roman"/>
        <w:b/>
        <w:color w:val="000066"/>
        <w:sz w:val="24"/>
        <w:szCs w:val="24"/>
      </w:rPr>
      <w:t>1</w:t>
    </w:r>
    <w:r>
      <w:rPr>
        <w:rFonts w:ascii="Times New Roman" w:hAnsi="Times New Roman"/>
        <w:b/>
        <w:color w:val="000066"/>
        <w:sz w:val="24"/>
        <w:szCs w:val="24"/>
      </w:rPr>
      <w:t xml:space="preserve">, </w:t>
    </w:r>
    <w:r w:rsidRPr="000753EC">
      <w:rPr>
        <w:rFonts w:ascii="Times New Roman" w:hAnsi="Times New Roman"/>
        <w:b/>
        <w:color w:val="000066"/>
        <w:sz w:val="24"/>
        <w:szCs w:val="24"/>
      </w:rPr>
      <w:t xml:space="preserve">137 </w:t>
    </w:r>
    <w:proofErr w:type="spellStart"/>
    <w:r w:rsidRPr="000753EC">
      <w:rPr>
        <w:rFonts w:ascii="Times New Roman" w:hAnsi="Times New Roman"/>
        <w:b/>
        <w:color w:val="000066"/>
        <w:sz w:val="24"/>
        <w:szCs w:val="24"/>
      </w:rPr>
      <w:t>Annagher</w:t>
    </w:r>
    <w:proofErr w:type="spellEnd"/>
    <w:r w:rsidRPr="000753EC">
      <w:rPr>
        <w:rFonts w:ascii="Times New Roman" w:hAnsi="Times New Roman"/>
        <w:b/>
        <w:color w:val="000066"/>
        <w:sz w:val="24"/>
        <w:szCs w:val="24"/>
      </w:rPr>
      <w:t xml:space="preserve"> Road, Coalisland, BT71 4NE</w:t>
    </w:r>
    <w:r>
      <w:rPr>
        <w:rFonts w:ascii="Times New Roman" w:hAnsi="Times New Roman"/>
        <w:b/>
        <w:color w:val="000066"/>
        <w:sz w:val="24"/>
        <w:szCs w:val="24"/>
      </w:rPr>
      <w:t xml:space="preserve">   </w:t>
    </w:r>
    <w:hyperlink r:id="rId1" w:history="1">
      <w:r w:rsidRPr="00604FE0">
        <w:rPr>
          <w:rStyle w:val="Hyperlink"/>
          <w:rFonts w:ascii="Times New Roman" w:hAnsi="Times New Roman"/>
          <w:b/>
          <w:sz w:val="24"/>
          <w:szCs w:val="24"/>
        </w:rPr>
        <w:t>Tel:028</w:t>
      </w:r>
    </w:hyperlink>
    <w:r w:rsidR="00196396" w:rsidRPr="00261465">
      <w:rPr>
        <w:rFonts w:ascii="Times New Roman" w:hAnsi="Times New Roman"/>
        <w:b/>
        <w:color w:val="000066"/>
        <w:sz w:val="24"/>
        <w:szCs w:val="24"/>
      </w:rPr>
      <w:t xml:space="preserve"> 8774 6375</w:t>
    </w:r>
  </w:p>
  <w:p w14:paraId="0E1FBAF3" w14:textId="77777777" w:rsidR="00196396" w:rsidRDefault="001963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C7DAA" w14:textId="77777777" w:rsidR="00E50C05" w:rsidRDefault="00E50C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TAxNzMyMbQwNjJX0lEKTi0uzszPAykwqwUAIQ5q+ywAAAA="/>
  </w:docVars>
  <w:rsids>
    <w:rsidRoot w:val="004D5860"/>
    <w:rsid w:val="00022AB8"/>
    <w:rsid w:val="00027286"/>
    <w:rsid w:val="00047081"/>
    <w:rsid w:val="0006058F"/>
    <w:rsid w:val="00064AA4"/>
    <w:rsid w:val="00067A67"/>
    <w:rsid w:val="000753EC"/>
    <w:rsid w:val="00087CD3"/>
    <w:rsid w:val="0009709A"/>
    <w:rsid w:val="000A2C61"/>
    <w:rsid w:val="000A45CE"/>
    <w:rsid w:val="000B0872"/>
    <w:rsid w:val="000C2EAA"/>
    <w:rsid w:val="000D7C1A"/>
    <w:rsid w:val="000E326D"/>
    <w:rsid w:val="00100CE8"/>
    <w:rsid w:val="00111A67"/>
    <w:rsid w:val="0012123C"/>
    <w:rsid w:val="00125131"/>
    <w:rsid w:val="00132D0B"/>
    <w:rsid w:val="0014481A"/>
    <w:rsid w:val="001468EA"/>
    <w:rsid w:val="00157DA6"/>
    <w:rsid w:val="00165DA7"/>
    <w:rsid w:val="0017109F"/>
    <w:rsid w:val="001931F4"/>
    <w:rsid w:val="00196396"/>
    <w:rsid w:val="001B6064"/>
    <w:rsid w:val="001D1E27"/>
    <w:rsid w:val="001D5A7D"/>
    <w:rsid w:val="001E3CEB"/>
    <w:rsid w:val="001E7B41"/>
    <w:rsid w:val="001F0CB4"/>
    <w:rsid w:val="001F2DE2"/>
    <w:rsid w:val="00203B05"/>
    <w:rsid w:val="0020419A"/>
    <w:rsid w:val="002154FD"/>
    <w:rsid w:val="0022020F"/>
    <w:rsid w:val="00222729"/>
    <w:rsid w:val="002231A2"/>
    <w:rsid w:val="0025042D"/>
    <w:rsid w:val="00253750"/>
    <w:rsid w:val="00261465"/>
    <w:rsid w:val="002650AB"/>
    <w:rsid w:val="002752A5"/>
    <w:rsid w:val="0028149C"/>
    <w:rsid w:val="002823A1"/>
    <w:rsid w:val="002A130D"/>
    <w:rsid w:val="002A56B7"/>
    <w:rsid w:val="002B1EC2"/>
    <w:rsid w:val="002D52BE"/>
    <w:rsid w:val="002D7CA5"/>
    <w:rsid w:val="002E2BC0"/>
    <w:rsid w:val="002E6105"/>
    <w:rsid w:val="002E7383"/>
    <w:rsid w:val="002F686A"/>
    <w:rsid w:val="00303F3E"/>
    <w:rsid w:val="003472E5"/>
    <w:rsid w:val="003475A3"/>
    <w:rsid w:val="00351A3A"/>
    <w:rsid w:val="00355735"/>
    <w:rsid w:val="0037732D"/>
    <w:rsid w:val="00394EDA"/>
    <w:rsid w:val="003A22C7"/>
    <w:rsid w:val="003B2E16"/>
    <w:rsid w:val="003B387E"/>
    <w:rsid w:val="003C5956"/>
    <w:rsid w:val="003F21D7"/>
    <w:rsid w:val="003F3589"/>
    <w:rsid w:val="003F530A"/>
    <w:rsid w:val="003F7085"/>
    <w:rsid w:val="00400C79"/>
    <w:rsid w:val="004021F8"/>
    <w:rsid w:val="00410D2B"/>
    <w:rsid w:val="00432641"/>
    <w:rsid w:val="00454D24"/>
    <w:rsid w:val="00464B4B"/>
    <w:rsid w:val="00474439"/>
    <w:rsid w:val="00483D34"/>
    <w:rsid w:val="0048450F"/>
    <w:rsid w:val="004A3C77"/>
    <w:rsid w:val="004A7979"/>
    <w:rsid w:val="004D5860"/>
    <w:rsid w:val="004D6095"/>
    <w:rsid w:val="004F2FE8"/>
    <w:rsid w:val="005169F7"/>
    <w:rsid w:val="00522A81"/>
    <w:rsid w:val="00531D20"/>
    <w:rsid w:val="00533BB7"/>
    <w:rsid w:val="00553949"/>
    <w:rsid w:val="00555DAB"/>
    <w:rsid w:val="0057050B"/>
    <w:rsid w:val="0057365F"/>
    <w:rsid w:val="005A07F6"/>
    <w:rsid w:val="005B5956"/>
    <w:rsid w:val="005E32A2"/>
    <w:rsid w:val="00605B47"/>
    <w:rsid w:val="00605E84"/>
    <w:rsid w:val="006072BB"/>
    <w:rsid w:val="0061350D"/>
    <w:rsid w:val="00615AE4"/>
    <w:rsid w:val="006204F4"/>
    <w:rsid w:val="00632EDF"/>
    <w:rsid w:val="00642EA5"/>
    <w:rsid w:val="00647253"/>
    <w:rsid w:val="00661C9A"/>
    <w:rsid w:val="0068776D"/>
    <w:rsid w:val="006A0707"/>
    <w:rsid w:val="006B1F8B"/>
    <w:rsid w:val="006B493B"/>
    <w:rsid w:val="006E0FEE"/>
    <w:rsid w:val="0071706D"/>
    <w:rsid w:val="007205DB"/>
    <w:rsid w:val="00734352"/>
    <w:rsid w:val="00736BBE"/>
    <w:rsid w:val="0074276F"/>
    <w:rsid w:val="00742E2A"/>
    <w:rsid w:val="00752628"/>
    <w:rsid w:val="0075429C"/>
    <w:rsid w:val="00754E00"/>
    <w:rsid w:val="00755FE9"/>
    <w:rsid w:val="0075613F"/>
    <w:rsid w:val="00757653"/>
    <w:rsid w:val="00761859"/>
    <w:rsid w:val="00765781"/>
    <w:rsid w:val="00770355"/>
    <w:rsid w:val="00771A10"/>
    <w:rsid w:val="0077554A"/>
    <w:rsid w:val="00775A12"/>
    <w:rsid w:val="007A29E3"/>
    <w:rsid w:val="007A7EC4"/>
    <w:rsid w:val="007C1A7F"/>
    <w:rsid w:val="007C69AF"/>
    <w:rsid w:val="007E2086"/>
    <w:rsid w:val="007E475A"/>
    <w:rsid w:val="00807DB7"/>
    <w:rsid w:val="00814488"/>
    <w:rsid w:val="00822198"/>
    <w:rsid w:val="00864004"/>
    <w:rsid w:val="00864F7E"/>
    <w:rsid w:val="00865422"/>
    <w:rsid w:val="008A6040"/>
    <w:rsid w:val="008D2F86"/>
    <w:rsid w:val="008E398D"/>
    <w:rsid w:val="00903854"/>
    <w:rsid w:val="00904608"/>
    <w:rsid w:val="00904E8E"/>
    <w:rsid w:val="009130DB"/>
    <w:rsid w:val="00915C61"/>
    <w:rsid w:val="009240E5"/>
    <w:rsid w:val="00935287"/>
    <w:rsid w:val="00935939"/>
    <w:rsid w:val="00963EEB"/>
    <w:rsid w:val="009803DC"/>
    <w:rsid w:val="009A2775"/>
    <w:rsid w:val="009D27B6"/>
    <w:rsid w:val="009F03EA"/>
    <w:rsid w:val="00A003F0"/>
    <w:rsid w:val="00A02BF3"/>
    <w:rsid w:val="00A07809"/>
    <w:rsid w:val="00A111D7"/>
    <w:rsid w:val="00A17FB0"/>
    <w:rsid w:val="00A24FA2"/>
    <w:rsid w:val="00A402E6"/>
    <w:rsid w:val="00A54EF9"/>
    <w:rsid w:val="00A67B03"/>
    <w:rsid w:val="00A909E6"/>
    <w:rsid w:val="00AA75EF"/>
    <w:rsid w:val="00AB2F30"/>
    <w:rsid w:val="00AC2662"/>
    <w:rsid w:val="00AC59CF"/>
    <w:rsid w:val="00AC7307"/>
    <w:rsid w:val="00AD3429"/>
    <w:rsid w:val="00AE3DA6"/>
    <w:rsid w:val="00AE6134"/>
    <w:rsid w:val="00B1029B"/>
    <w:rsid w:val="00B3325C"/>
    <w:rsid w:val="00B35DC1"/>
    <w:rsid w:val="00B50148"/>
    <w:rsid w:val="00B6429E"/>
    <w:rsid w:val="00B7540F"/>
    <w:rsid w:val="00B81849"/>
    <w:rsid w:val="00BA0AC2"/>
    <w:rsid w:val="00BB1634"/>
    <w:rsid w:val="00BC638C"/>
    <w:rsid w:val="00BF1071"/>
    <w:rsid w:val="00BF6E15"/>
    <w:rsid w:val="00C03066"/>
    <w:rsid w:val="00C12C4B"/>
    <w:rsid w:val="00C17D2D"/>
    <w:rsid w:val="00C401FD"/>
    <w:rsid w:val="00C4048D"/>
    <w:rsid w:val="00C46BC4"/>
    <w:rsid w:val="00C47462"/>
    <w:rsid w:val="00C6699D"/>
    <w:rsid w:val="00C66ADE"/>
    <w:rsid w:val="00C73C56"/>
    <w:rsid w:val="00C773C4"/>
    <w:rsid w:val="00C86A3A"/>
    <w:rsid w:val="00CA4A1D"/>
    <w:rsid w:val="00CB0161"/>
    <w:rsid w:val="00CC69C8"/>
    <w:rsid w:val="00CF4400"/>
    <w:rsid w:val="00CF4C8A"/>
    <w:rsid w:val="00D05FB5"/>
    <w:rsid w:val="00D063AD"/>
    <w:rsid w:val="00D07FE0"/>
    <w:rsid w:val="00D16B31"/>
    <w:rsid w:val="00D21FA5"/>
    <w:rsid w:val="00D274EB"/>
    <w:rsid w:val="00D63655"/>
    <w:rsid w:val="00D641C9"/>
    <w:rsid w:val="00D7606D"/>
    <w:rsid w:val="00D871F2"/>
    <w:rsid w:val="00D91FFE"/>
    <w:rsid w:val="00D9222F"/>
    <w:rsid w:val="00DA46A8"/>
    <w:rsid w:val="00DE4FBC"/>
    <w:rsid w:val="00DF320D"/>
    <w:rsid w:val="00DF5D4A"/>
    <w:rsid w:val="00DF7D15"/>
    <w:rsid w:val="00E02663"/>
    <w:rsid w:val="00E07505"/>
    <w:rsid w:val="00E22109"/>
    <w:rsid w:val="00E30BF4"/>
    <w:rsid w:val="00E32D6B"/>
    <w:rsid w:val="00E50C05"/>
    <w:rsid w:val="00E73DFA"/>
    <w:rsid w:val="00E76F30"/>
    <w:rsid w:val="00E846D4"/>
    <w:rsid w:val="00E85DEE"/>
    <w:rsid w:val="00E91970"/>
    <w:rsid w:val="00E97566"/>
    <w:rsid w:val="00E97A1B"/>
    <w:rsid w:val="00EB43EB"/>
    <w:rsid w:val="00ED3963"/>
    <w:rsid w:val="00EE54C3"/>
    <w:rsid w:val="00EE6CE3"/>
    <w:rsid w:val="00F00FD2"/>
    <w:rsid w:val="00F01493"/>
    <w:rsid w:val="00F169B7"/>
    <w:rsid w:val="00F171C4"/>
    <w:rsid w:val="00F25FD1"/>
    <w:rsid w:val="00F379AD"/>
    <w:rsid w:val="00F434C7"/>
    <w:rsid w:val="00F70F9F"/>
    <w:rsid w:val="00F734F6"/>
    <w:rsid w:val="00F73838"/>
    <w:rsid w:val="00F77F9A"/>
    <w:rsid w:val="00F80D32"/>
    <w:rsid w:val="00F956AD"/>
    <w:rsid w:val="00FB0D5D"/>
    <w:rsid w:val="00FD4C30"/>
    <w:rsid w:val="00FE622F"/>
    <w:rsid w:val="00FE734D"/>
    <w:rsid w:val="00FF1B2D"/>
    <w:rsid w:val="00FF41A5"/>
    <w:rsid w:val="00FF451D"/>
    <w:rsid w:val="00FF7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46087C"/>
  <w15:docId w15:val="{AAF67A8C-DC3B-EA44-A55C-8C6CFF254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653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D5860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D5860"/>
    <w:rPr>
      <w:rFonts w:ascii="Tahoma" w:hAnsi="Tahoma" w:cs="Times New Roman"/>
      <w:sz w:val="16"/>
    </w:rPr>
  </w:style>
  <w:style w:type="table" w:styleId="TableGrid">
    <w:name w:val="Table Grid"/>
    <w:basedOn w:val="TableNormal"/>
    <w:uiPriority w:val="99"/>
    <w:rsid w:val="004D586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CF4C8A"/>
    <w:pPr>
      <w:tabs>
        <w:tab w:val="center" w:pos="4513"/>
        <w:tab w:val="right" w:pos="9026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CF4C8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F4C8A"/>
    <w:pPr>
      <w:tabs>
        <w:tab w:val="center" w:pos="4513"/>
        <w:tab w:val="right" w:pos="9026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CF4C8A"/>
    <w:rPr>
      <w:rFonts w:cs="Times New Roman"/>
    </w:rPr>
  </w:style>
  <w:style w:type="character" w:styleId="Hyperlink">
    <w:name w:val="Hyperlink"/>
    <w:basedOn w:val="DefaultParagraphFont"/>
    <w:uiPriority w:val="99"/>
    <w:rsid w:val="005E32A2"/>
    <w:rPr>
      <w:rFonts w:cs="Times New Roman"/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53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035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5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Tel:0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</vt:lpstr>
    </vt:vector>
  </TitlesOfParts>
  <Company>Barnardos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</dc:title>
  <dc:creator>Acer</dc:creator>
  <cp:lastModifiedBy>sarah connor</cp:lastModifiedBy>
  <cp:revision>2</cp:revision>
  <cp:lastPrinted>2022-07-01T12:56:00Z</cp:lastPrinted>
  <dcterms:created xsi:type="dcterms:W3CDTF">2022-10-03T14:55:00Z</dcterms:created>
  <dcterms:modified xsi:type="dcterms:W3CDTF">2022-10-03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799621737</vt:i4>
  </property>
</Properties>
</file>